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algebraic fractions</w:t>
      </w:r>
    </w:p>
    <w:p>
      <w:pPr>
        <w:pStyle w:val="Author"/>
      </w:pPr>
      <w:r>
        <w:t xml:space="preserve">Donald 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the introduction to algebraic frac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algebraic frac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≠</m:t>
        </m:r>
        <m:r>
          <m:t>4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t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≠</m:t>
        </m:r>
        <m:r>
          <m:t>3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4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≠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3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≠</m:t>
        </m:r>
        <m:r>
          <m:t>2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r>
          <m:t>t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3</m:t>
        </m:r>
        <m:r>
          <m:t>a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2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10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2</m:t>
        </m:r>
        <m:r>
          <m:t>t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3</m:t>
        </m:r>
        <m:r>
          <m:t>y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6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6</m:t>
        </m:r>
        <m:r>
          <m:t>z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r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t>4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t>3</m:t>
        </m:r>
        <m:r>
          <m:t>x</m:t>
        </m:r>
        <m:r>
          <m:rPr>
            <m:sty m:val="p"/>
          </m:rPr>
          <m:t>−</m:t>
        </m:r>
        <m:r>
          <m:t>15</m:t>
        </m:r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r>
          <m:t>2</m:t>
        </m:r>
        <m:r>
          <m:t>z</m:t>
        </m:r>
        <m:r>
          <m:rPr>
            <m:sty m:val="p"/>
          </m:rPr>
          <m:t>−</m:t>
        </m:r>
        <m:r>
          <m:t>10</m:t>
        </m:r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m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m</m:t>
        </m:r>
        <m:r>
          <m:rPr>
            <m:sty m:val="p"/>
          </m:rPr>
          <m:t>≠</m:t>
        </m:r>
        <m:r>
          <m:t>4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z</m:t>
        </m:r>
        <m:r>
          <m:rPr>
            <m:sty m:val="p"/>
          </m:rPr>
          <m:t>≠</m:t>
        </m:r>
        <m:r>
          <m:t>2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5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4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r>
          <m:t>2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2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r>
          <m:t>c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c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≠</m:t>
        </m:r>
        <m:r>
          <m:t>2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A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5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algebraicfrac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algebraicfrac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algebraic fractions</dc:title>
  <dc:creator>Donald Campbell</dc:creator>
  <cp:keywords/>
  <dcterms:created xsi:type="dcterms:W3CDTF">2026-04-16T12:21:08Z</dcterms:created>
  <dcterms:modified xsi:type="dcterms:W3CDTF">2026-04-16T12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introduction to algebraic fra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